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his Cover Letter to express my sincere interest in the Dentist position at [Clinic Name] in New Zealand Wellington. As a dedicated and experienced dental professional with a passion for delivering exceptional patient care, I am eager to contribute my skills and expertise to a clinic that values innovation, community engagement, and clinical excellence. The opportunity to join your team in Wellington—a vibrant city known for its commitment to health and wellness—aligns perfectly with my career goals and personal values.</w:t>
      </w:r>
    </w:p>
    <w:p>
      <w:pPr>
        <w:pStyle w:val="BodyText"/>
      </w:pPr>
      <w:r>
        <w:t xml:space="preserve">As a qualified Dentist with [X years] of experience in general dentistry, I have consistently prioritized patient-centered care, ensuring that each individual receives personalized attention tailored to their unique needs. My background includes managing a wide range of dental procedures, from routine check-ups and preventive care to complex restorative treatments and cosmetic dentistry. Throughout my career, I have remained committed to staying updated with the latest advancements in dental technology and evidence-based practices, which enables me to provide high-quality, safe, and effective care to patients of all ages.</w:t>
      </w:r>
    </w:p>
    <w:p>
      <w:pPr>
        <w:pStyle w:val="BodyText"/>
      </w:pPr>
      <w:r>
        <w:t xml:space="preserve">What draws me most to New Zealand Wellington is its thriving healthcare environment and strong emphasis on community well-being. As a Dentist, I understand that oral health is integral to overall health, and I am particularly drawn to the opportunity to contribute to the wellness of Wellington’s diverse population. The city’s blend of urban energy and natural beauty creates a unique setting where healthcare professionals can thrive while making a meaningful impact. Whether working with families, children, or elderly patients, I am motivated by the chance to build long-term relationships that foster trust and promote lifelong dental habits.</w:t>
      </w:r>
    </w:p>
    <w:p>
      <w:pPr>
        <w:pStyle w:val="BodyText"/>
      </w:pPr>
      <w:r>
        <w:t xml:space="preserve">In my previous roles, I have collaborated closely with multidisciplinary teams of healthcare providers to ensure holistic patient care. This experience has honed my ability to communicate effectively with patients, their families, and other professionals, which is essential in a dynamic practice environment like Wellington. I am also proficient in using digital dental tools and electronic health records, which streamline workflows and enhance the patient experience. These technical skills, combined with my strong interpersonal abilities, allow me to deliver efficient and compassionate care while maintaining high standards of clinical excellence.</w:t>
      </w:r>
    </w:p>
    <w:p>
      <w:pPr>
        <w:pStyle w:val="BodyText"/>
      </w:pPr>
      <w:r>
        <w:t xml:space="preserve">My commitment to professional development is another key aspect of my practice. I regularly attend workshops, conferences, and continuing education courses to expand my knowledge in areas such as dental implants, orthodontics, and pediatric dentistry. This dedication ensures that I remain at the forefront of dental science and can offer cutting-edge solutions to patients in New Zealand Wellington. Additionally, I have volunteered with local initiatives that focus on oral health education for underserved communities, which further reinforces my belief in the importance of accessible and equitable healthcare.</w:t>
      </w:r>
    </w:p>
    <w:p>
      <w:pPr>
        <w:pStyle w:val="BodyText"/>
      </w:pPr>
      <w:r>
        <w:t xml:space="preserve">What sets me apart as a Dentist is my ability to combine clinical expertise with a genuine passion for patient care. I take pride in creating a welcoming and inclusive environment where patients feel heard, respected, and empowered to make informed decisions about their oral health. In Wellington, where the community values both innovation and tradition, I am confident that my approach will resonate with patients and align with the clinic’s mission to deliver exceptional service.</w:t>
      </w:r>
    </w:p>
    <w:p>
      <w:pPr>
        <w:pStyle w:val="BodyText"/>
      </w:pPr>
      <w:r>
        <w:t xml:space="preserve">Furthermore, I am deeply aware of the cultural diversity in New Zealand Wellington and have experience working with patients from various backgrounds. This has taught me the importance of cultural sensitivity and adaptability in healthcare. Whether addressing language barriers, understanding unique health beliefs, or providing care that respects individual preferences, I strive to ensure every patient receives equitable treatment. This mindset is particularly relevant in a country like New Zealand, where the health system emphasizes partnerships with Māori communities and other culturally diverse groups.</w:t>
      </w:r>
    </w:p>
    <w:p>
      <w:pPr>
        <w:pStyle w:val="BodyText"/>
      </w:pPr>
      <w:r>
        <w:t xml:space="preserve">Joining [Clinic Name] would allow me to contribute to a practice that shares my vision of delivering high-quality dental care while fostering a collaborative and supportive work environment. I am especially impressed by your clinic’s focus on [specific value, e.g., "community outreach programs" or "patient education"], which aligns with my own dedication to making a positive difference in the lives of others. I am eager to bring my skills, experience, and enthusiasm to your team and help advance the standards of dental care in New Zealand Wellington.</w:t>
      </w:r>
    </w:p>
    <w:p>
      <w:pPr>
        <w:pStyle w:val="BodyText"/>
      </w:pPr>
      <w:r>
        <w:t xml:space="preserve">Thank you for considering my application. I would be honored to discuss how my background and aspirations align with the goals of your clinic. I am available at [your phone number] or [your email address] and am happy to accommodate an interview at your convenience. Please feel free to contact me if you require any additional informati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New Zealand Wellington</dc:title>
  <dc:creator/>
  <dc:language>en</dc:language>
  <cp:keywords/>
  <dcterms:created xsi:type="dcterms:W3CDTF">2026-07-24T11:43:32Z</dcterms:created>
  <dcterms:modified xsi:type="dcterms:W3CDTF">2026-07-24T11:43:32Z</dcterms:modified>
</cp:coreProperties>
</file>

<file path=docProps/custom.xml><?xml version="1.0" encoding="utf-8"?>
<Properties xmlns="http://schemas.openxmlformats.org/officeDocument/2006/custom-properties" xmlns:vt="http://schemas.openxmlformats.org/officeDocument/2006/docPropsVTypes"/>
</file>